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D45847" w14:textId="3F91EEDF" w:rsidR="000D69A3" w:rsidRDefault="0029122A" w:rsidP="0029122A">
      <w:pPr>
        <w:jc w:val="center"/>
        <w:rPr>
          <w:rFonts w:ascii="Times New Roman" w:hAnsi="Times New Roman" w:cs="Times New Roman"/>
          <w:b/>
          <w:bCs/>
          <w:sz w:val="44"/>
          <w:szCs w:val="44"/>
          <w:u w:val="single"/>
        </w:rPr>
      </w:pPr>
      <w:r w:rsidRPr="0029122A">
        <w:rPr>
          <w:rFonts w:ascii="Times New Roman" w:hAnsi="Times New Roman" w:cs="Times New Roman"/>
          <w:b/>
          <w:bCs/>
          <w:sz w:val="44"/>
          <w:szCs w:val="44"/>
          <w:u w:val="single"/>
        </w:rPr>
        <w:t xml:space="preserve">Samostatná práce – </w:t>
      </w:r>
      <w:r>
        <w:rPr>
          <w:rFonts w:ascii="Times New Roman" w:hAnsi="Times New Roman" w:cs="Times New Roman"/>
          <w:b/>
          <w:bCs/>
          <w:sz w:val="44"/>
          <w:szCs w:val="44"/>
          <w:u w:val="single"/>
        </w:rPr>
        <w:t xml:space="preserve">globus, </w:t>
      </w:r>
      <w:r w:rsidRPr="0029122A">
        <w:rPr>
          <w:rFonts w:ascii="Times New Roman" w:hAnsi="Times New Roman" w:cs="Times New Roman"/>
          <w:b/>
          <w:bCs/>
          <w:sz w:val="44"/>
          <w:szCs w:val="44"/>
          <w:u w:val="single"/>
        </w:rPr>
        <w:t>zeměpisná síť</w:t>
      </w:r>
    </w:p>
    <w:p w14:paraId="52D76038" w14:textId="4453DEF1" w:rsidR="0029122A" w:rsidRPr="003A731B" w:rsidRDefault="0029122A" w:rsidP="0029122A">
      <w:pPr>
        <w:jc w:val="center"/>
        <w:rPr>
          <w:rFonts w:ascii="Times New Roman" w:hAnsi="Times New Roman" w:cs="Times New Roman"/>
          <w:b/>
          <w:bCs/>
          <w:sz w:val="16"/>
          <w:szCs w:val="16"/>
          <w:u w:val="single"/>
        </w:rPr>
      </w:pPr>
    </w:p>
    <w:p w14:paraId="497A9A65" w14:textId="2DF444D8" w:rsidR="0029122A" w:rsidRPr="00CF6F62" w:rsidRDefault="001C12EE" w:rsidP="0029122A">
      <w:p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0F01DE26" wp14:editId="29D03E3C">
                <wp:simplePos x="0" y="0"/>
                <wp:positionH relativeFrom="column">
                  <wp:posOffset>-50709</wp:posOffset>
                </wp:positionH>
                <wp:positionV relativeFrom="paragraph">
                  <wp:posOffset>242026</wp:posOffset>
                </wp:positionV>
                <wp:extent cx="9012555" cy="5670650"/>
                <wp:effectExtent l="0" t="0" r="0" b="6350"/>
                <wp:wrapNone/>
                <wp:docPr id="14" name="Skupina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12555" cy="5670650"/>
                          <a:chOff x="0" y="0"/>
                          <a:chExt cx="9012555" cy="5670650"/>
                        </a:xfrm>
                      </wpg:grpSpPr>
                      <wpg:grpSp>
                        <wpg:cNvPr id="3" name="Skupina 3"/>
                        <wpg:cNvGrpSpPr/>
                        <wpg:grpSpPr>
                          <a:xfrm>
                            <a:off x="0" y="2329543"/>
                            <a:ext cx="9012555" cy="3341107"/>
                            <a:chOff x="-119743" y="380961"/>
                            <a:chExt cx="9012555" cy="3341766"/>
                          </a:xfrm>
                        </wpg:grpSpPr>
                        <pic:pic xmlns:pic="http://schemas.openxmlformats.org/drawingml/2006/picture">
                          <pic:nvPicPr>
                            <pic:cNvPr id="2" name="Obrázek 2" descr="Obsah obrázku hra, sport, raketbal&#10;&#10;Popis byl vytvořen automaticky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181" t="8927" b="8564"/>
                            <a:stretch/>
                          </pic:blipFill>
                          <pic:spPr bwMode="auto">
                            <a:xfrm>
                              <a:off x="-119743" y="500737"/>
                              <a:ext cx="9012555" cy="322199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" name="Obrázek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37315" y="380961"/>
                              <a:ext cx="3461385" cy="6794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13" name="Skupina 13"/>
                        <wpg:cNvGrpSpPr/>
                        <wpg:grpSpPr>
                          <a:xfrm>
                            <a:off x="54428" y="0"/>
                            <a:ext cx="8077200" cy="1828800"/>
                            <a:chOff x="0" y="0"/>
                            <a:chExt cx="8077200" cy="1828800"/>
                          </a:xfrm>
                        </wpg:grpSpPr>
                        <wps:wsp>
                          <wps:cNvPr id="217" name="Textové pole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36172" y="0"/>
                              <a:ext cx="1730828" cy="3048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rgbClr val="C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2D85E3C" w14:textId="238591AF" w:rsidR="00B916FE" w:rsidRPr="00A647C6" w:rsidRDefault="00B916FE">
                                <w:pPr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5" name="Textové pole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346372" y="21771"/>
                              <a:ext cx="1730828" cy="3048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rgbClr val="C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EC3993E" w14:textId="77777777" w:rsidR="00A647C6" w:rsidRPr="00A647C6" w:rsidRDefault="00A647C6" w:rsidP="00A647C6">
                                <w:pPr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6" name="Textové pole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67543" y="348343"/>
                              <a:ext cx="1730828" cy="3048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rgbClr val="C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714274A" w14:textId="77777777" w:rsidR="002B08C1" w:rsidRPr="00A647C6" w:rsidRDefault="002B08C1" w:rsidP="002B08C1">
                                <w:pPr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7" name="Textové pole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551715" y="370114"/>
                              <a:ext cx="1730828" cy="3048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rgbClr val="C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C30EDDF" w14:textId="77777777" w:rsidR="002B08C1" w:rsidRPr="00A647C6" w:rsidRDefault="002B08C1" w:rsidP="002B08C1">
                                <w:pPr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8" name="Textové pole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13115" y="740228"/>
                              <a:ext cx="1730828" cy="3048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rgbClr val="C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FE0E2B9" w14:textId="77777777" w:rsidR="00CF6F62" w:rsidRPr="00A647C6" w:rsidRDefault="00CF6F62" w:rsidP="00CF6F62">
                                <w:pPr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9" name="Textové pole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581400" y="740228"/>
                              <a:ext cx="1730828" cy="3048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rgbClr val="C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331231C" w14:textId="77777777" w:rsidR="00CF6F62" w:rsidRPr="00A647C6" w:rsidRDefault="00CF6F62" w:rsidP="00CF6F62">
                                <w:pPr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0" name="Textové pole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1164771"/>
                              <a:ext cx="1730828" cy="3048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rgbClr val="C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861094B" w14:textId="77777777" w:rsidR="00D40C99" w:rsidRPr="00A647C6" w:rsidRDefault="00D40C99" w:rsidP="00D40C99">
                                <w:pPr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1" name="Textové pole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410200" y="1164771"/>
                              <a:ext cx="1730828" cy="3048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rgbClr val="C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057E81B" w14:textId="77777777" w:rsidR="00D40C99" w:rsidRPr="00A647C6" w:rsidRDefault="00D40C99" w:rsidP="00D40C99">
                                <w:pPr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2" name="Textové pole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81743" y="1524000"/>
                              <a:ext cx="1730828" cy="3048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rgbClr val="C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682C30F" w14:textId="77777777" w:rsidR="001C12EE" w:rsidRPr="00A647C6" w:rsidRDefault="001C12EE" w:rsidP="001C12EE">
                                <w:pPr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F01DE26" id="Skupina 14" o:spid="_x0000_s1026" style="position:absolute;left:0;text-align:left;margin-left:-4pt;margin-top:19.05pt;width:709.65pt;height:446.5pt;z-index:251678720" coordsize="90125,56706" o:gfxdata="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">
                <v:group id="Skupina 3" o:spid="_x0000_s1027" style="position:absolute;top:23295;width:90125;height:33411" coordorigin="-1197,3809" coordsize="90125,33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Obrázek 2" o:spid="_x0000_s1028" type="#_x0000_t75" alt="Obsah obrázku hra, sport, raketbal&#10;&#10;Popis byl vytvořen automaticky" style="position:absolute;left:-1197;top:5007;width:90125;height:32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">
                    <v:imagedata r:id="rId6" o:title="Obsah obrázku hra, sport, raketbal&#10;&#10;Popis byl vytvořen automaticky" croptop="5850f" cropbottom="5613f" cropleft="4706f"/>
                  </v:shape>
                  <v:shape id="Obrázek 1" o:spid="_x0000_s1029" type="#_x0000_t75" style="position:absolute;left:46373;top:3809;width:34614;height:6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">
                    <v:imagedata r:id="rId7" o:title=""/>
                  </v:shape>
                </v:group>
                <v:group id="Skupina 13" o:spid="_x0000_s1030" style="position:absolute;left:544;width:80772;height:18288" coordsize="80772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ové pole 2" o:spid="_x0000_s1031" type="#_x0000_t202" style="position:absolute;left:9361;width:17309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" strokecolor="#c00000" strokeweight="1pt">
                    <v:textbox>
                      <w:txbxContent>
                        <w:p w14:paraId="42D85E3C" w14:textId="238591AF" w:rsidR="00B916FE" w:rsidRPr="00A647C6" w:rsidRDefault="00B916FE">
                          <w:pP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shape>
                  <v:shape id="Textové pole 2" o:spid="_x0000_s1032" type="#_x0000_t202" style="position:absolute;left:63463;top:217;width:17309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" strokecolor="#c00000" strokeweight="1pt">
                    <v:textbox>
                      <w:txbxContent>
                        <w:p w14:paraId="4EC3993E" w14:textId="77777777" w:rsidR="00A647C6" w:rsidRPr="00A647C6" w:rsidRDefault="00A647C6" w:rsidP="00A647C6">
                          <w:pP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shape>
                  <v:shape id="Textové pole 2" o:spid="_x0000_s1033" type="#_x0000_t202" style="position:absolute;left:15675;top:3483;width:17308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" strokecolor="#c00000" strokeweight="1pt">
                    <v:textbox>
                      <w:txbxContent>
                        <w:p w14:paraId="7714274A" w14:textId="77777777" w:rsidR="002B08C1" w:rsidRPr="00A647C6" w:rsidRDefault="002B08C1" w:rsidP="002B08C1">
                          <w:pP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shape>
                  <v:shape id="Textové pole 2" o:spid="_x0000_s1034" type="#_x0000_t202" style="position:absolute;left:55517;top:3701;width:17308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" strokecolor="#c00000" strokeweight="1pt">
                    <v:textbox>
                      <w:txbxContent>
                        <w:p w14:paraId="4C30EDDF" w14:textId="77777777" w:rsidR="002B08C1" w:rsidRPr="00A647C6" w:rsidRDefault="002B08C1" w:rsidP="002B08C1">
                          <w:pP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shape>
                  <v:shape id="Textové pole 2" o:spid="_x0000_s1035" type="#_x0000_t202" style="position:absolute;left:15131;top:7402;width:17308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" strokecolor="#c00000" strokeweight="1pt">
                    <v:textbox>
                      <w:txbxContent>
                        <w:p w14:paraId="1FE0E2B9" w14:textId="77777777" w:rsidR="00CF6F62" w:rsidRPr="00A647C6" w:rsidRDefault="00CF6F62" w:rsidP="00CF6F62">
                          <w:pP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shape>
                  <v:shape id="Textové pole 2" o:spid="_x0000_s1036" type="#_x0000_t202" style="position:absolute;left:35814;top:7402;width:17308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" strokecolor="#c00000" strokeweight="1pt">
                    <v:textbox>
                      <w:txbxContent>
                        <w:p w14:paraId="7331231C" w14:textId="77777777" w:rsidR="00CF6F62" w:rsidRPr="00A647C6" w:rsidRDefault="00CF6F62" w:rsidP="00CF6F62">
                          <w:pP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shape>
                  <v:shape id="Textové pole 2" o:spid="_x0000_s1037" type="#_x0000_t202" style="position:absolute;top:11647;width:17308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" strokecolor="#c00000" strokeweight="1pt">
                    <v:textbox>
                      <w:txbxContent>
                        <w:p w14:paraId="5861094B" w14:textId="77777777" w:rsidR="00D40C99" w:rsidRPr="00A647C6" w:rsidRDefault="00D40C99" w:rsidP="00D40C99">
                          <w:pP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shape>
                  <v:shape id="Textové pole 2" o:spid="_x0000_s1038" type="#_x0000_t202" style="position:absolute;left:54102;top:11647;width:17308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" strokecolor="#c00000" strokeweight="1pt">
                    <v:textbox>
                      <w:txbxContent>
                        <w:p w14:paraId="1057E81B" w14:textId="77777777" w:rsidR="00D40C99" w:rsidRPr="00A647C6" w:rsidRDefault="00D40C99" w:rsidP="00D40C99">
                          <w:pP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shape>
                  <v:shape id="Textové pole 2" o:spid="_x0000_s1039" type="#_x0000_t202" style="position:absolute;left:8817;top:15240;width:17308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" strokecolor="#c00000" strokeweight="1pt">
                    <v:textbox>
                      <w:txbxContent>
                        <w:p w14:paraId="7682C30F" w14:textId="77777777" w:rsidR="001C12EE" w:rsidRPr="00A647C6" w:rsidRDefault="001C12EE" w:rsidP="001C12EE">
                          <w:pP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29122A" w:rsidRPr="00D72CF6">
        <w:rPr>
          <w:rFonts w:ascii="Times New Roman" w:hAnsi="Times New Roman" w:cs="Times New Roman"/>
          <w:b/>
          <w:bCs/>
          <w:sz w:val="32"/>
          <w:szCs w:val="32"/>
        </w:rPr>
        <w:t>1) Doplň správná slova</w:t>
      </w:r>
      <w:r w:rsidR="00CF6F62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CF6F62">
        <w:rPr>
          <w:rFonts w:ascii="Times New Roman" w:hAnsi="Times New Roman" w:cs="Times New Roman"/>
          <w:sz w:val="32"/>
          <w:szCs w:val="32"/>
        </w:rPr>
        <w:t>(klikni do rámečku a napiš správný výraz)</w:t>
      </w:r>
      <w:r w:rsidR="00701F9F">
        <w:rPr>
          <w:rFonts w:ascii="Times New Roman" w:hAnsi="Times New Roman" w:cs="Times New Roman"/>
          <w:sz w:val="32"/>
          <w:szCs w:val="32"/>
        </w:rPr>
        <w:t>.</w:t>
      </w:r>
    </w:p>
    <w:p w14:paraId="5C01647D" w14:textId="7551AA79" w:rsidR="00D40C99" w:rsidRDefault="0029122A" w:rsidP="00D40C99">
      <w:pPr>
        <w:spacing w:line="360" w:lineRule="auto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Glóbus je</w:t>
      </w:r>
      <w:r w:rsidRPr="0029122A">
        <w:rPr>
          <w:rFonts w:ascii="Times New Roman" w:hAnsi="Times New Roman" w:cs="Times New Roman"/>
          <w:color w:val="2F5496" w:themeColor="accent1" w:themeShade="BF"/>
          <w:sz w:val="32"/>
          <w:szCs w:val="32"/>
        </w:rPr>
        <w:t xml:space="preserve"> </w:t>
      </w:r>
      <w:r w:rsidR="00A647C6">
        <w:rPr>
          <w:rFonts w:ascii="Times New Roman" w:hAnsi="Times New Roman" w:cs="Times New Roman"/>
          <w:color w:val="2F5496" w:themeColor="accent1" w:themeShade="BF"/>
          <w:sz w:val="32"/>
          <w:szCs w:val="32"/>
        </w:rPr>
        <w:t xml:space="preserve">                                     </w:t>
      </w:r>
      <w:r>
        <w:rPr>
          <w:rFonts w:ascii="Times New Roman" w:hAnsi="Times New Roman" w:cs="Times New Roman"/>
          <w:sz w:val="32"/>
          <w:szCs w:val="32"/>
        </w:rPr>
        <w:t>modelem Země. Glóbus zobrazuje zemský</w:t>
      </w:r>
      <w:r w:rsidRPr="0029122A">
        <w:rPr>
          <w:rFonts w:ascii="Times New Roman" w:hAnsi="Times New Roman" w:cs="Times New Roman"/>
          <w:color w:val="2F5496" w:themeColor="accent1" w:themeShade="BF"/>
          <w:sz w:val="32"/>
          <w:szCs w:val="32"/>
        </w:rPr>
        <w:t xml:space="preserve"> </w:t>
      </w:r>
      <w:r w:rsidR="00A647C6">
        <w:rPr>
          <w:rFonts w:ascii="Times New Roman" w:hAnsi="Times New Roman" w:cs="Times New Roman"/>
          <w:color w:val="2F5496" w:themeColor="accent1" w:themeShade="BF"/>
          <w:sz w:val="32"/>
          <w:szCs w:val="32"/>
        </w:rPr>
        <w:t xml:space="preserve">                                     </w:t>
      </w:r>
      <w:r w:rsidRPr="0029122A">
        <w:rPr>
          <w:rFonts w:ascii="Times New Roman" w:hAnsi="Times New Roman" w:cs="Times New Roman"/>
          <w:sz w:val="32"/>
          <w:szCs w:val="32"/>
        </w:rPr>
        <w:t>, který je</w:t>
      </w:r>
      <w:r>
        <w:rPr>
          <w:rFonts w:ascii="Times New Roman" w:hAnsi="Times New Roman" w:cs="Times New Roman"/>
          <w:sz w:val="32"/>
          <w:szCs w:val="32"/>
        </w:rPr>
        <w:t xml:space="preserve"> tvořen pevninou </w:t>
      </w:r>
      <w:r w:rsidR="00E84994">
        <w:rPr>
          <w:rFonts w:ascii="Times New Roman" w:hAnsi="Times New Roman" w:cs="Times New Roman"/>
          <w:sz w:val="32"/>
          <w:szCs w:val="32"/>
        </w:rPr>
        <w:t xml:space="preserve">a 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2B08C1">
        <w:rPr>
          <w:rFonts w:ascii="Times New Roman" w:hAnsi="Times New Roman" w:cs="Times New Roman"/>
          <w:sz w:val="32"/>
          <w:szCs w:val="32"/>
        </w:rPr>
        <w:t xml:space="preserve">                              </w:t>
      </w:r>
      <w:r w:rsidR="001C12EE">
        <w:rPr>
          <w:rFonts w:ascii="Times New Roman" w:hAnsi="Times New Roman" w:cs="Times New Roman"/>
          <w:sz w:val="32"/>
          <w:szCs w:val="32"/>
        </w:rPr>
        <w:t xml:space="preserve"> </w:t>
      </w:r>
      <w:r w:rsidR="002B08C1">
        <w:rPr>
          <w:rFonts w:ascii="Times New Roman" w:hAnsi="Times New Roman" w:cs="Times New Roman"/>
          <w:sz w:val="32"/>
          <w:szCs w:val="32"/>
        </w:rPr>
        <w:t xml:space="preserve"> . </w:t>
      </w:r>
      <w:r>
        <w:rPr>
          <w:rFonts w:ascii="Times New Roman" w:hAnsi="Times New Roman" w:cs="Times New Roman"/>
          <w:sz w:val="32"/>
          <w:szCs w:val="32"/>
        </w:rPr>
        <w:t>Měřítko glóbusu udává</w:t>
      </w:r>
      <w:r w:rsidR="00E84994">
        <w:rPr>
          <w:rFonts w:ascii="Times New Roman" w:hAnsi="Times New Roman" w:cs="Times New Roman"/>
          <w:sz w:val="32"/>
          <w:szCs w:val="32"/>
        </w:rPr>
        <w:t xml:space="preserve"> </w:t>
      </w:r>
      <w:r w:rsidR="002B08C1">
        <w:rPr>
          <w:rFonts w:ascii="Times New Roman" w:hAnsi="Times New Roman" w:cs="Times New Roman"/>
          <w:sz w:val="32"/>
          <w:szCs w:val="32"/>
        </w:rPr>
        <w:t xml:space="preserve">                                </w:t>
      </w:r>
      <w:r w:rsidR="001C12EE">
        <w:rPr>
          <w:rFonts w:ascii="Times New Roman" w:hAnsi="Times New Roman" w:cs="Times New Roman"/>
          <w:sz w:val="32"/>
          <w:szCs w:val="32"/>
        </w:rPr>
        <w:t xml:space="preserve">  </w:t>
      </w:r>
      <w:r w:rsidR="002B08C1">
        <w:rPr>
          <w:rFonts w:ascii="Times New Roman" w:hAnsi="Times New Roman" w:cs="Times New Roman"/>
          <w:sz w:val="32"/>
          <w:szCs w:val="32"/>
        </w:rPr>
        <w:t xml:space="preserve"> </w:t>
      </w:r>
      <w:r w:rsidR="00CF6F62">
        <w:rPr>
          <w:rFonts w:ascii="Times New Roman" w:hAnsi="Times New Roman" w:cs="Times New Roman"/>
          <w:sz w:val="32"/>
          <w:szCs w:val="32"/>
        </w:rPr>
        <w:t xml:space="preserve">. </w:t>
      </w:r>
      <w:r w:rsidR="00E84994" w:rsidRPr="00E84994">
        <w:rPr>
          <w:rFonts w:ascii="Times New Roman" w:hAnsi="Times New Roman" w:cs="Times New Roman"/>
          <w:sz w:val="32"/>
          <w:szCs w:val="32"/>
        </w:rPr>
        <w:t>Zeměpisná síť je tvořena soustavou</w:t>
      </w:r>
      <w:r w:rsidR="00CF6F62">
        <w:rPr>
          <w:rFonts w:ascii="Times New Roman" w:hAnsi="Times New Roman" w:cs="Times New Roman"/>
          <w:color w:val="2F5496" w:themeColor="accent1" w:themeShade="BF"/>
          <w:sz w:val="32"/>
          <w:szCs w:val="32"/>
        </w:rPr>
        <w:t xml:space="preserve">                                     </w:t>
      </w:r>
      <w:r w:rsidR="00E84994" w:rsidRPr="00E84994">
        <w:rPr>
          <w:rFonts w:ascii="Times New Roman" w:hAnsi="Times New Roman" w:cs="Times New Roman"/>
          <w:sz w:val="32"/>
          <w:szCs w:val="32"/>
        </w:rPr>
        <w:t xml:space="preserve">a </w:t>
      </w:r>
      <w:r w:rsidR="00CF6F62">
        <w:rPr>
          <w:rFonts w:ascii="Times New Roman" w:hAnsi="Times New Roman" w:cs="Times New Roman"/>
          <w:sz w:val="32"/>
          <w:szCs w:val="32"/>
        </w:rPr>
        <w:t xml:space="preserve">                                     </w:t>
      </w:r>
      <w:r w:rsidR="00701F9F">
        <w:rPr>
          <w:rFonts w:ascii="Times New Roman" w:hAnsi="Times New Roman" w:cs="Times New Roman"/>
          <w:sz w:val="32"/>
          <w:szCs w:val="32"/>
        </w:rPr>
        <w:t>.</w:t>
      </w:r>
      <w:r w:rsidR="00E84994">
        <w:rPr>
          <w:rFonts w:ascii="Times New Roman" w:hAnsi="Times New Roman" w:cs="Times New Roman"/>
          <w:color w:val="2F5496" w:themeColor="accent1" w:themeShade="BF"/>
          <w:sz w:val="32"/>
          <w:szCs w:val="32"/>
        </w:rPr>
        <w:t xml:space="preserve"> </w:t>
      </w:r>
      <w:r w:rsidR="00E84994" w:rsidRPr="00E84994">
        <w:rPr>
          <w:rFonts w:ascii="Times New Roman" w:hAnsi="Times New Roman" w:cs="Times New Roman"/>
          <w:sz w:val="32"/>
          <w:szCs w:val="32"/>
        </w:rPr>
        <w:t>Pomocí poledníků určujeme ze</w:t>
      </w:r>
      <w:r w:rsidR="00D40C99">
        <w:rPr>
          <w:rFonts w:ascii="Times New Roman" w:hAnsi="Times New Roman" w:cs="Times New Roman"/>
          <w:sz w:val="32"/>
          <w:szCs w:val="32"/>
        </w:rPr>
        <w:t>měpisnou</w:t>
      </w:r>
    </w:p>
    <w:p w14:paraId="52C4ED0B" w14:textId="33D2D46C" w:rsidR="0029122A" w:rsidRPr="00CF6F62" w:rsidRDefault="00D40C99" w:rsidP="00D40C99">
      <w:pPr>
        <w:spacing w:line="360" w:lineRule="auto"/>
        <w:jc w:val="both"/>
      </w:pPr>
      <w:r>
        <w:rPr>
          <w:rFonts w:ascii="Times New Roman" w:hAnsi="Times New Roman" w:cs="Times New Roman"/>
          <w:sz w:val="32"/>
          <w:szCs w:val="32"/>
        </w:rPr>
        <w:t xml:space="preserve">                                   . </w:t>
      </w:r>
      <w:r w:rsidR="00E84994" w:rsidRPr="00E84994">
        <w:rPr>
          <w:rFonts w:ascii="Times New Roman" w:hAnsi="Times New Roman" w:cs="Times New Roman"/>
          <w:sz w:val="32"/>
          <w:szCs w:val="32"/>
        </w:rPr>
        <w:t>Pomocí rovnoběžek určujeme</w:t>
      </w:r>
      <w:r w:rsidR="00E84994" w:rsidRPr="00E84994">
        <w:rPr>
          <w:rFonts w:ascii="Times New Roman" w:hAnsi="Times New Roman" w:cs="Times New Roman"/>
          <w:sz w:val="32"/>
          <w:szCs w:val="32"/>
        </w:rPr>
        <w:t xml:space="preserve"> </w:t>
      </w:r>
      <w:r w:rsidR="00E84994" w:rsidRPr="00E84994">
        <w:rPr>
          <w:rFonts w:ascii="Times New Roman" w:hAnsi="Times New Roman" w:cs="Times New Roman"/>
          <w:sz w:val="32"/>
          <w:szCs w:val="32"/>
        </w:rPr>
        <w:t xml:space="preserve">zeměpisnou </w:t>
      </w:r>
      <w:r>
        <w:rPr>
          <w:rFonts w:ascii="Times New Roman" w:hAnsi="Times New Roman" w:cs="Times New Roman"/>
          <w:sz w:val="32"/>
          <w:szCs w:val="32"/>
        </w:rPr>
        <w:t xml:space="preserve">                             </w:t>
      </w:r>
      <w:r w:rsidR="00E84994" w:rsidRPr="00E84994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 xml:space="preserve">      </w:t>
      </w:r>
      <w:r w:rsidR="001C12EE">
        <w:rPr>
          <w:rFonts w:ascii="Times New Roman" w:hAnsi="Times New Roman" w:cs="Times New Roman"/>
          <w:sz w:val="32"/>
          <w:szCs w:val="32"/>
        </w:rPr>
        <w:t xml:space="preserve">. </w:t>
      </w:r>
      <w:r w:rsidR="00E84994" w:rsidRPr="00E84994">
        <w:rPr>
          <w:rFonts w:ascii="Times New Roman" w:hAnsi="Times New Roman" w:cs="Times New Roman"/>
          <w:sz w:val="32"/>
          <w:szCs w:val="32"/>
        </w:rPr>
        <w:t>Nejdelší rovnoběžka se nazývá</w:t>
      </w:r>
      <w:r w:rsidR="00E84994">
        <w:rPr>
          <w:rFonts w:ascii="Times New Roman" w:hAnsi="Times New Roman" w:cs="Times New Roman"/>
          <w:sz w:val="32"/>
          <w:szCs w:val="32"/>
        </w:rPr>
        <w:t xml:space="preserve"> </w:t>
      </w:r>
      <w:r w:rsidR="001C12EE">
        <w:rPr>
          <w:rFonts w:ascii="Times New Roman" w:hAnsi="Times New Roman" w:cs="Times New Roman"/>
          <w:sz w:val="32"/>
          <w:szCs w:val="32"/>
        </w:rPr>
        <w:t xml:space="preserve">                                    .</w:t>
      </w:r>
    </w:p>
    <w:p w14:paraId="4253D79E" w14:textId="32BE3434" w:rsidR="00E84994" w:rsidRDefault="00E84994" w:rsidP="0029122A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D72CF6">
        <w:rPr>
          <w:rFonts w:ascii="Times New Roman" w:hAnsi="Times New Roman" w:cs="Times New Roman"/>
          <w:b/>
          <w:bCs/>
          <w:sz w:val="32"/>
          <w:szCs w:val="32"/>
        </w:rPr>
        <w:t>2) Pomocí funkce kreslení</w:t>
      </w:r>
      <w:r w:rsidR="00D72CF6" w:rsidRPr="00D72CF6">
        <w:rPr>
          <w:rFonts w:ascii="Times New Roman" w:hAnsi="Times New Roman" w:cs="Times New Roman"/>
          <w:b/>
          <w:bCs/>
          <w:sz w:val="32"/>
          <w:szCs w:val="32"/>
        </w:rPr>
        <w:t>,</w:t>
      </w:r>
      <w:r w:rsidRPr="00D72CF6">
        <w:rPr>
          <w:rFonts w:ascii="Times New Roman" w:hAnsi="Times New Roman" w:cs="Times New Roman"/>
          <w:b/>
          <w:bCs/>
          <w:sz w:val="32"/>
          <w:szCs w:val="32"/>
        </w:rPr>
        <w:t xml:space="preserve"> vyznač následující</w:t>
      </w:r>
      <w:r w:rsidR="00D72CF6" w:rsidRPr="00D72CF6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0D69EB83" w14:textId="7372EFA3" w:rsidR="00D72CF6" w:rsidRPr="00D72CF6" w:rsidRDefault="00D72CF6" w:rsidP="0029122A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2431CFD3" w14:textId="1EE2D2F5" w:rsidR="0029122A" w:rsidRDefault="00A67959" w:rsidP="0029122A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br w:type="column"/>
      </w:r>
      <w:r>
        <w:rPr>
          <w:rFonts w:ascii="Times New Roman" w:hAnsi="Times New Roman" w:cs="Times New Roman"/>
          <w:b/>
          <w:bCs/>
          <w:sz w:val="36"/>
          <w:szCs w:val="36"/>
        </w:rPr>
        <w:lastRenderedPageBreak/>
        <w:t>3) Pomocí funkce kreslení</w:t>
      </w:r>
      <w:r w:rsidR="0001227A">
        <w:rPr>
          <w:rFonts w:ascii="Times New Roman" w:hAnsi="Times New Roman" w:cs="Times New Roman"/>
          <w:b/>
          <w:bCs/>
          <w:sz w:val="36"/>
          <w:szCs w:val="36"/>
        </w:rPr>
        <w:t>, utvoř dvojice</w:t>
      </w:r>
    </w:p>
    <w:p w14:paraId="6825D685" w14:textId="282ADBAF" w:rsidR="00F936BA" w:rsidRDefault="00F936BA" w:rsidP="0029122A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6C79C4F3" wp14:editId="64E338B1">
            <wp:simplePos x="0" y="0"/>
            <wp:positionH relativeFrom="margin">
              <wp:align>left</wp:align>
            </wp:positionH>
            <wp:positionV relativeFrom="paragraph">
              <wp:posOffset>78831</wp:posOffset>
            </wp:positionV>
            <wp:extent cx="6509657" cy="2743979"/>
            <wp:effectExtent l="0" t="0" r="5715" b="0"/>
            <wp:wrapNone/>
            <wp:docPr id="4" name="Obrázek 4" descr="Obsah obrázku tex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4" descr="Obsah obrázku text&#10;&#10;Popis byl vytvořen automaticky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2" t="11217" r="18714"/>
                    <a:stretch/>
                  </pic:blipFill>
                  <pic:spPr bwMode="auto">
                    <a:xfrm>
                      <a:off x="0" y="0"/>
                      <a:ext cx="6573638" cy="2770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C3B886" w14:textId="57A94BDA" w:rsidR="0001227A" w:rsidRDefault="0001227A" w:rsidP="0029122A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14CFC623" w14:textId="4D0A9E61" w:rsidR="00F936BA" w:rsidRDefault="00F936BA" w:rsidP="0029122A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2B6AD72A" w14:textId="3CCD3DA0" w:rsidR="00F936BA" w:rsidRDefault="00F936BA" w:rsidP="0029122A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28C1F506" w14:textId="33E1AF1D" w:rsidR="00F936BA" w:rsidRDefault="00F936BA" w:rsidP="0029122A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7407AD65" w14:textId="6593EEEE" w:rsidR="00F936BA" w:rsidRDefault="00F936BA" w:rsidP="0029122A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77420862" w14:textId="3B489555" w:rsidR="00F936BA" w:rsidRDefault="00F936BA" w:rsidP="0029122A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18F66C95" w14:textId="1C451F04" w:rsidR="001875A3" w:rsidRDefault="001875A3" w:rsidP="0029122A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0A71342C" w14:textId="0050F8CC" w:rsidR="00F936BA" w:rsidRDefault="00F936BA" w:rsidP="0029122A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4) </w:t>
      </w:r>
      <w:r w:rsidR="00173D40">
        <w:rPr>
          <w:rFonts w:ascii="Times New Roman" w:hAnsi="Times New Roman" w:cs="Times New Roman"/>
          <w:b/>
          <w:bCs/>
          <w:sz w:val="36"/>
          <w:szCs w:val="36"/>
        </w:rPr>
        <w:t>Vyhledej na internetu nebo v učebnici</w:t>
      </w:r>
    </w:p>
    <w:p w14:paraId="6F5401DD" w14:textId="3C3B4BE7" w:rsidR="00173D40" w:rsidRDefault="00826396" w:rsidP="0029122A">
      <w:pPr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) Kdo sestrojil první buzolu?</w:t>
      </w:r>
    </w:p>
    <w:p w14:paraId="49DBAA78" w14:textId="77777777" w:rsidR="001875A3" w:rsidRDefault="001875A3" w:rsidP="0029122A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6C2D8887" w14:textId="6491D4D9" w:rsidR="00826396" w:rsidRDefault="00826396" w:rsidP="0029122A">
      <w:pPr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b) </w:t>
      </w:r>
      <w:r w:rsidR="004E6EB7">
        <w:rPr>
          <w:rFonts w:ascii="Times New Roman" w:hAnsi="Times New Roman" w:cs="Times New Roman"/>
          <w:sz w:val="36"/>
          <w:szCs w:val="36"/>
        </w:rPr>
        <w:t>Pomocí jakých přírodních úkaz</w:t>
      </w:r>
      <w:r w:rsidR="00AA45BF">
        <w:rPr>
          <w:rFonts w:ascii="Times New Roman" w:hAnsi="Times New Roman" w:cs="Times New Roman"/>
          <w:sz w:val="36"/>
          <w:szCs w:val="36"/>
        </w:rPr>
        <w:t>ů můžeme</w:t>
      </w:r>
      <w:r w:rsidR="00C24018">
        <w:rPr>
          <w:rFonts w:ascii="Times New Roman" w:hAnsi="Times New Roman" w:cs="Times New Roman"/>
          <w:sz w:val="36"/>
          <w:szCs w:val="36"/>
        </w:rPr>
        <w:t xml:space="preserve"> přibližně </w:t>
      </w:r>
      <w:r w:rsidR="00AA45BF">
        <w:rPr>
          <w:rFonts w:ascii="Times New Roman" w:hAnsi="Times New Roman" w:cs="Times New Roman"/>
          <w:sz w:val="36"/>
          <w:szCs w:val="36"/>
        </w:rPr>
        <w:t>určit světové strany</w:t>
      </w:r>
      <w:r w:rsidR="001875A3">
        <w:rPr>
          <w:rFonts w:ascii="Times New Roman" w:hAnsi="Times New Roman" w:cs="Times New Roman"/>
          <w:sz w:val="36"/>
          <w:szCs w:val="36"/>
        </w:rPr>
        <w:t xml:space="preserve"> (napiš alespoň dva příklady)</w:t>
      </w:r>
      <w:r w:rsidR="00C24018">
        <w:rPr>
          <w:rFonts w:ascii="Times New Roman" w:hAnsi="Times New Roman" w:cs="Times New Roman"/>
          <w:sz w:val="36"/>
          <w:szCs w:val="36"/>
        </w:rPr>
        <w:t>?</w:t>
      </w:r>
    </w:p>
    <w:p w14:paraId="499F66A4" w14:textId="5DF123B5" w:rsidR="001875A3" w:rsidRDefault="001875A3" w:rsidP="001875A3">
      <w:pPr>
        <w:ind w:left="708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1.</w:t>
      </w:r>
    </w:p>
    <w:p w14:paraId="06F3BEAF" w14:textId="743954B0" w:rsidR="001875A3" w:rsidRPr="00173D40" w:rsidRDefault="001875A3" w:rsidP="001875A3">
      <w:pPr>
        <w:ind w:left="708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2. </w:t>
      </w:r>
    </w:p>
    <w:sectPr w:rsidR="001875A3" w:rsidRPr="00173D40" w:rsidSect="001875A3">
      <w:pgSz w:w="16838" w:h="11906" w:orient="landscape"/>
      <w:pgMar w:top="851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TW0MDGzMDM1NzJR0lEKTi0uzszPAykwrAUAxTEg/iwAAAA="/>
  </w:docVars>
  <w:rsids>
    <w:rsidRoot w:val="0029122A"/>
    <w:rsid w:val="0001227A"/>
    <w:rsid w:val="000D69A3"/>
    <w:rsid w:val="00173D40"/>
    <w:rsid w:val="001875A3"/>
    <w:rsid w:val="001C12EE"/>
    <w:rsid w:val="0029122A"/>
    <w:rsid w:val="002B08C1"/>
    <w:rsid w:val="003A731B"/>
    <w:rsid w:val="004E6EB7"/>
    <w:rsid w:val="006329FA"/>
    <w:rsid w:val="00651568"/>
    <w:rsid w:val="00701F9F"/>
    <w:rsid w:val="00826396"/>
    <w:rsid w:val="00A647C6"/>
    <w:rsid w:val="00A67959"/>
    <w:rsid w:val="00AA45BF"/>
    <w:rsid w:val="00B916FE"/>
    <w:rsid w:val="00C24018"/>
    <w:rsid w:val="00CF6F62"/>
    <w:rsid w:val="00D40C99"/>
    <w:rsid w:val="00D72CF6"/>
    <w:rsid w:val="00E84994"/>
    <w:rsid w:val="00F93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B95E62"/>
  <w15:chartTrackingRefBased/>
  <w15:docId w15:val="{2B9EE43F-B8FC-45AC-BB41-FF181A565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139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ína Hurdova</dc:creator>
  <cp:keywords/>
  <dc:description/>
  <cp:lastModifiedBy>Pavlína Hurdova</cp:lastModifiedBy>
  <cp:revision>21</cp:revision>
  <dcterms:created xsi:type="dcterms:W3CDTF">2020-10-16T18:06:00Z</dcterms:created>
  <dcterms:modified xsi:type="dcterms:W3CDTF">2020-10-16T18:51:00Z</dcterms:modified>
</cp:coreProperties>
</file>